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2A91D785" w:rsidR="00D3441F" w:rsidRDefault="00AE0859" w:rsidP="11CE728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11CE728D">
        <w:rPr>
          <w:b/>
          <w:bCs/>
          <w:sz w:val="28"/>
          <w:szCs w:val="28"/>
        </w:rPr>
        <w:t>Documentation</w:t>
      </w:r>
      <w:r w:rsidR="00A2601E" w:rsidRPr="11CE728D">
        <w:rPr>
          <w:b/>
          <w:bCs/>
          <w:sz w:val="28"/>
          <w:szCs w:val="28"/>
        </w:rPr>
        <w:t xml:space="preserve"> and Evaluation Form</w:t>
      </w:r>
      <w:r w:rsidRPr="11CE728D">
        <w:rPr>
          <w:b/>
          <w:bCs/>
          <w:sz w:val="28"/>
          <w:szCs w:val="28"/>
        </w:rPr>
        <w:t>.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1CE728D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1CE728D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1CE728D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151F836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1CE728D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1CE728D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1CE728D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1CE728D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1CE728D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1CE728D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1CE728D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1CE728D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1CE728D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1CE728D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1CE728D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1CE728D">
        <w:tc>
          <w:tcPr>
            <w:tcW w:w="6096" w:type="dxa"/>
          </w:tcPr>
          <w:p w14:paraId="3EDE5232" w14:textId="77777777" w:rsidR="00BB69D6" w:rsidRDefault="00BB69D6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C86225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1CE728D">
        <w:tc>
          <w:tcPr>
            <w:tcW w:w="6096" w:type="dxa"/>
          </w:tcPr>
          <w:p w14:paraId="6AA15015" w14:textId="687E935D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>يوسف مصطفى صابر</w:t>
            </w:r>
          </w:p>
        </w:tc>
        <w:tc>
          <w:tcPr>
            <w:tcW w:w="2127" w:type="dxa"/>
          </w:tcPr>
          <w:p w14:paraId="45037C14" w14:textId="487466A7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997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1CE728D">
        <w:tc>
          <w:tcPr>
            <w:tcW w:w="6096" w:type="dxa"/>
          </w:tcPr>
          <w:p w14:paraId="067403D0" w14:textId="38444ACC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>مصطفى سيد مصطفى سيد</w:t>
            </w:r>
          </w:p>
        </w:tc>
        <w:tc>
          <w:tcPr>
            <w:tcW w:w="2127" w:type="dxa"/>
          </w:tcPr>
          <w:p w14:paraId="103FCF42" w14:textId="62749AEE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b/>
                <w:bCs/>
                <w:sz w:val="28"/>
                <w:szCs w:val="28"/>
              </w:rPr>
              <w:t>201900818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1CE728D">
        <w:tc>
          <w:tcPr>
            <w:tcW w:w="6096" w:type="dxa"/>
          </w:tcPr>
          <w:p w14:paraId="24F44B92" w14:textId="1F833CF3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proofErr w:type="gramStart"/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>فاطمه</w:t>
            </w:r>
            <w:proofErr w:type="gramEnd"/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 xml:space="preserve"> رضا عبدالمنعم عبد العزيز</w:t>
            </w:r>
          </w:p>
        </w:tc>
        <w:tc>
          <w:tcPr>
            <w:tcW w:w="2127" w:type="dxa"/>
          </w:tcPr>
          <w:p w14:paraId="1F4CEBEA" w14:textId="4DC1A240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b/>
                <w:bCs/>
                <w:sz w:val="28"/>
                <w:szCs w:val="28"/>
              </w:rPr>
              <w:t>201900563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1CE728D">
        <w:tc>
          <w:tcPr>
            <w:tcW w:w="6096" w:type="dxa"/>
          </w:tcPr>
          <w:p w14:paraId="2766D8EE" w14:textId="3374F8D7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 xml:space="preserve">ايمان </w:t>
            </w:r>
            <w:proofErr w:type="gramStart"/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>اشرف</w:t>
            </w:r>
            <w:proofErr w:type="gramEnd"/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 xml:space="preserve"> احمد عبدالعزيز</w:t>
            </w:r>
          </w:p>
        </w:tc>
        <w:tc>
          <w:tcPr>
            <w:tcW w:w="2127" w:type="dxa"/>
          </w:tcPr>
          <w:p w14:paraId="4589114E" w14:textId="43CE5E23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b/>
                <w:bCs/>
                <w:sz w:val="28"/>
                <w:szCs w:val="28"/>
              </w:rPr>
              <w:t>201900203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1CE728D">
        <w:tc>
          <w:tcPr>
            <w:tcW w:w="6096" w:type="dxa"/>
          </w:tcPr>
          <w:p w14:paraId="51A680A5" w14:textId="5DF14AC8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 xml:space="preserve">آلاء إبراهيم </w:t>
            </w:r>
            <w:proofErr w:type="gramStart"/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>عبدالعزيز</w:t>
            </w:r>
            <w:proofErr w:type="gramEnd"/>
            <w:r w:rsidRPr="00F70830">
              <w:rPr>
                <w:rFonts w:cs="Arial"/>
                <w:b/>
                <w:bCs/>
                <w:sz w:val="28"/>
                <w:szCs w:val="28"/>
                <w:rtl/>
              </w:rPr>
              <w:t xml:space="preserve"> محمد</w:t>
            </w:r>
          </w:p>
        </w:tc>
        <w:tc>
          <w:tcPr>
            <w:tcW w:w="2127" w:type="dxa"/>
          </w:tcPr>
          <w:p w14:paraId="0EC7E07E" w14:textId="44A94E93" w:rsidR="00BB69D6" w:rsidRDefault="00F70830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F70830">
              <w:rPr>
                <w:b/>
                <w:bCs/>
                <w:sz w:val="28"/>
                <w:szCs w:val="28"/>
              </w:rPr>
              <w:t>201900159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1CE728D">
        <w:tc>
          <w:tcPr>
            <w:tcW w:w="6096" w:type="dxa"/>
          </w:tcPr>
          <w:p w14:paraId="2F4D56A0" w14:textId="77777777" w:rsidR="00BB69D6" w:rsidRDefault="00BB69D6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1CE728D">
        <w:tc>
          <w:tcPr>
            <w:tcW w:w="6096" w:type="dxa"/>
          </w:tcPr>
          <w:p w14:paraId="7791184D" w14:textId="77777777" w:rsidR="00BB69D6" w:rsidRDefault="00BB69D6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C8622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1"/>
  </w:num>
  <w:num w:numId="2" w16cid:durableId="58330803">
    <w:abstractNumId w:val="2"/>
  </w:num>
  <w:num w:numId="3" w16cid:durableId="3097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451C25"/>
    <w:rsid w:val="007808F1"/>
    <w:rsid w:val="008C1EF5"/>
    <w:rsid w:val="009C10AB"/>
    <w:rsid w:val="00A2601E"/>
    <w:rsid w:val="00AE0859"/>
    <w:rsid w:val="00BB69D6"/>
    <w:rsid w:val="00C86225"/>
    <w:rsid w:val="00D3441F"/>
    <w:rsid w:val="00DE4819"/>
    <w:rsid w:val="00F70830"/>
    <w:rsid w:val="01408C0A"/>
    <w:rsid w:val="11CE728D"/>
    <w:rsid w:val="144980E5"/>
    <w:rsid w:val="171B5B78"/>
    <w:rsid w:val="1A99256D"/>
    <w:rsid w:val="21B600B1"/>
    <w:rsid w:val="31B2FC1E"/>
    <w:rsid w:val="3BF3396D"/>
    <w:rsid w:val="48DD097A"/>
    <w:rsid w:val="4B694CFA"/>
    <w:rsid w:val="52DBCD99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5</Words>
  <Characters>1287</Characters>
  <Application>Microsoft Office Word</Application>
  <DocSecurity>0</DocSecurity>
  <Lines>10</Lines>
  <Paragraphs>3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yousef mostafa</cp:lastModifiedBy>
  <cp:revision>17</cp:revision>
  <dcterms:created xsi:type="dcterms:W3CDTF">2022-04-24T21:31:00Z</dcterms:created>
  <dcterms:modified xsi:type="dcterms:W3CDTF">2022-05-17T22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